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5F5956" w14:textId="1CA6ACA7" w:rsidR="00AB55FE" w:rsidRDefault="00576E3E" w:rsidP="0012775A">
      <w:pPr>
        <w:keepNext/>
        <w:keepLines/>
        <w:pBdr>
          <w:top w:val="nil"/>
          <w:left w:val="nil"/>
          <w:bottom w:val="nil"/>
          <w:right w:val="nil"/>
          <w:between w:val="nil"/>
        </w:pBdr>
        <w:shd w:val="clear" w:color="auto" w:fill="E2EEBE"/>
        <w:spacing w:after="200"/>
        <w:rPr>
          <w:b/>
          <w:bCs/>
          <w:color w:val="466318"/>
          <w:sz w:val="40"/>
          <w:szCs w:val="40"/>
        </w:rPr>
      </w:pPr>
      <w:r>
        <w:rPr>
          <w:b/>
          <w:bCs/>
          <w:color w:val="466318"/>
          <w:sz w:val="40"/>
          <w:szCs w:val="40"/>
        </w:rPr>
        <w:t xml:space="preserve">Activity 1 </w:t>
      </w:r>
      <w:r w:rsidR="00193583">
        <w:rPr>
          <w:b/>
          <w:bCs/>
          <w:color w:val="466318"/>
          <w:sz w:val="40"/>
          <w:szCs w:val="40"/>
        </w:rPr>
        <w:t>Case study 1</w:t>
      </w:r>
    </w:p>
    <w:p w14:paraId="6B33B877" w14:textId="3688ED48" w:rsidR="002371F8" w:rsidRDefault="00193583" w:rsidP="00602A38">
      <w:pPr>
        <w:spacing w:after="160" w:line="259" w:lineRule="auto"/>
      </w:pPr>
      <w:r>
        <w:t xml:space="preserve">Mrs </w:t>
      </w:r>
      <w:r w:rsidR="004B429E" w:rsidRPr="004B429E">
        <w:t>Mei Lin</w:t>
      </w:r>
      <w:r w:rsidR="004B429E">
        <w:t xml:space="preserve"> </w:t>
      </w:r>
      <w:r>
        <w:t>is a 42-year-old woman.</w:t>
      </w:r>
      <w:r w:rsidR="008A2C44">
        <w:t xml:space="preserve"> </w:t>
      </w:r>
      <w:r w:rsidR="002371F8">
        <w:t>She</w:t>
      </w:r>
      <w:r w:rsidR="002371F8" w:rsidRPr="002371F8">
        <w:t xml:space="preserve"> lives with her </w:t>
      </w:r>
      <w:r w:rsidR="00683C69">
        <w:t xml:space="preserve">husband </w:t>
      </w:r>
      <w:r w:rsidR="002371F8" w:rsidRPr="002371F8">
        <w:t xml:space="preserve">and two teenage children. She works full-time as an office administrator and says she often </w:t>
      </w:r>
      <w:r w:rsidR="00602A38">
        <w:t>‘</w:t>
      </w:r>
      <w:r w:rsidR="002371F8" w:rsidRPr="002371F8">
        <w:t>forgets to drink water during busy days at work</w:t>
      </w:r>
      <w:r w:rsidR="00602A38">
        <w:t>’</w:t>
      </w:r>
      <w:r w:rsidR="002371F8" w:rsidRPr="002371F8">
        <w:t>. She also reports that she does not like drinking plain water and usually drinks tea or cola instead.</w:t>
      </w:r>
    </w:p>
    <w:p w14:paraId="2E535E23" w14:textId="36803F64" w:rsidR="0084248A" w:rsidRDefault="00683C69" w:rsidP="00602A38">
      <w:pPr>
        <w:spacing w:after="160" w:line="259" w:lineRule="auto"/>
      </w:pPr>
      <w:r>
        <w:t>Mei</w:t>
      </w:r>
      <w:r w:rsidR="0084248A">
        <w:t xml:space="preserve"> has a history of recurrent</w:t>
      </w:r>
      <w:r w:rsidR="00F27A0F">
        <w:t xml:space="preserve"> urinary tract infections (</w:t>
      </w:r>
      <w:r w:rsidR="0084248A">
        <w:t>UTIs</w:t>
      </w:r>
      <w:r w:rsidR="005D5177">
        <w:t>)</w:t>
      </w:r>
      <w:r w:rsidR="0084248A">
        <w:t xml:space="preserve">, which prompted further </w:t>
      </w:r>
      <w:r w:rsidR="0084248A" w:rsidRPr="00602A38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>intervention</w:t>
      </w:r>
      <w:r w:rsidR="0084248A">
        <w:t xml:space="preserve">. She </w:t>
      </w:r>
      <w:r w:rsidR="004472B0">
        <w:t xml:space="preserve">has been </w:t>
      </w:r>
      <w:r w:rsidR="0084248A">
        <w:t xml:space="preserve">admitted to a hospital ward for monitoring due to fatigue and mild dehydration. </w:t>
      </w:r>
    </w:p>
    <w:p w14:paraId="28586393" w14:textId="6A37F569" w:rsidR="00AB55FE" w:rsidRDefault="0084248A" w:rsidP="00602A38">
      <w:pPr>
        <w:spacing w:after="160" w:line="259" w:lineRule="auto"/>
      </w:pPr>
      <w:r w:rsidRPr="002371F8">
        <w:t xml:space="preserve">Over </w:t>
      </w:r>
      <w:r w:rsidRPr="00602A38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>the</w:t>
      </w:r>
      <w:r w:rsidRPr="002371F8">
        <w:t xml:space="preserve"> past week</w:t>
      </w:r>
      <w:r w:rsidR="00602A38">
        <w:t>,</w:t>
      </w:r>
      <w:r w:rsidRPr="002371F8">
        <w:t xml:space="preserve"> she has felt increasingly tired and has had a reduced appetite. She says she feels embarrassed discussing urinary symptoms.</w:t>
      </w:r>
      <w:r w:rsidR="00CA109C">
        <w:t xml:space="preserve"> </w:t>
      </w:r>
      <w:r w:rsidR="00193583">
        <w:t>You are provided with the following information:</w:t>
      </w:r>
    </w:p>
    <w:p w14:paraId="676C503C" w14:textId="4714F92F" w:rsidR="002276C4" w:rsidRDefault="002276C4" w:rsidP="002276C4">
      <w:r w:rsidRPr="00EE06EE">
        <w:rPr>
          <w:b/>
          <w:bCs/>
        </w:rPr>
        <w:t>Weight</w:t>
      </w:r>
      <w:r>
        <w:t>: 92 kg</w:t>
      </w:r>
      <w:r>
        <w:tab/>
      </w:r>
      <w:r>
        <w:tab/>
      </w:r>
      <w:r w:rsidRPr="00EE06EE">
        <w:rPr>
          <w:b/>
          <w:bCs/>
        </w:rPr>
        <w:t>Height</w:t>
      </w:r>
      <w:r>
        <w:t>: 1.65 m</w:t>
      </w:r>
    </w:p>
    <w:p w14:paraId="38F488A3" w14:textId="77777777" w:rsidR="002276C4" w:rsidRDefault="002276C4">
      <w:pPr>
        <w:tabs>
          <w:tab w:val="left" w:pos="6808"/>
        </w:tabs>
      </w:pPr>
    </w:p>
    <w:p w14:paraId="6A71B012" w14:textId="29A87FD0" w:rsidR="00AB55FE" w:rsidRPr="002276C4" w:rsidRDefault="00193583">
      <w:pPr>
        <w:rPr>
          <w:b/>
          <w:bCs/>
        </w:rPr>
      </w:pPr>
      <w:r>
        <w:rPr>
          <w:b/>
          <w:bCs/>
        </w:rPr>
        <w:t xml:space="preserve">Urine </w:t>
      </w:r>
      <w:r w:rsidR="00602A38">
        <w:rPr>
          <w:b/>
          <w:bCs/>
        </w:rPr>
        <w:t>c</w:t>
      </w:r>
      <w:r>
        <w:rPr>
          <w:b/>
          <w:bCs/>
        </w:rPr>
        <w:t>hart (24 hours)</w:t>
      </w:r>
      <w:r w:rsidR="002276C4">
        <w:rPr>
          <w:b/>
          <w:bCs/>
        </w:rPr>
        <w:tab/>
      </w:r>
      <w:r w:rsidR="002276C4">
        <w:rPr>
          <w:b/>
          <w:bCs/>
        </w:rPr>
        <w:tab/>
      </w:r>
      <w:r w:rsidR="002276C4">
        <w:rPr>
          <w:b/>
          <w:bCs/>
        </w:rPr>
        <w:tab/>
      </w:r>
      <w:r w:rsidR="002276C4">
        <w:rPr>
          <w:b/>
          <w:bCs/>
        </w:rPr>
        <w:tab/>
      </w:r>
      <w:r w:rsidR="002276C4">
        <w:rPr>
          <w:b/>
          <w:bCs/>
        </w:rPr>
        <w:tab/>
      </w:r>
      <w:r w:rsidR="002276C4">
        <w:rPr>
          <w:b/>
          <w:bCs/>
        </w:rPr>
        <w:tab/>
        <w:t>Fluid intake (24 hours)</w:t>
      </w:r>
    </w:p>
    <w:tbl>
      <w:tblPr>
        <w:tblStyle w:val="a6"/>
        <w:tblW w:w="4812" w:type="dxa"/>
        <w:tblLayout w:type="fixed"/>
        <w:tblLook w:val="0400" w:firstRow="0" w:lastRow="0" w:firstColumn="0" w:lastColumn="0" w:noHBand="0" w:noVBand="1"/>
      </w:tblPr>
      <w:tblGrid>
        <w:gridCol w:w="656"/>
        <w:gridCol w:w="1463"/>
        <w:gridCol w:w="1275"/>
        <w:gridCol w:w="1418"/>
      </w:tblGrid>
      <w:tr w:rsidR="00AB55FE" w14:paraId="01162CF8" w14:textId="77777777" w:rsidTr="00827C95">
        <w:tc>
          <w:tcPr>
            <w:tcW w:w="656" w:type="dxa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shd w:val="clear" w:color="auto" w:fill="F5F5F5"/>
            <w:vAlign w:val="center"/>
          </w:tcPr>
          <w:p w14:paraId="14E6D6EF" w14:textId="77777777" w:rsidR="00AB55FE" w:rsidRDefault="00193583">
            <w:pPr>
              <w:rPr>
                <w:b/>
                <w:bCs/>
              </w:rPr>
            </w:pPr>
            <w:r>
              <w:rPr>
                <w:b/>
                <w:bCs/>
              </w:rPr>
              <w:t>Time</w:t>
            </w:r>
          </w:p>
        </w:tc>
        <w:tc>
          <w:tcPr>
            <w:tcW w:w="1463" w:type="dxa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shd w:val="clear" w:color="auto" w:fill="F5F5F5"/>
            <w:vAlign w:val="center"/>
          </w:tcPr>
          <w:p w14:paraId="76D04778" w14:textId="65834033" w:rsidR="00AB55FE" w:rsidRDefault="00193583">
            <w:pPr>
              <w:rPr>
                <w:b/>
                <w:bCs/>
              </w:rPr>
            </w:pPr>
            <w:r>
              <w:rPr>
                <w:b/>
                <w:bCs/>
              </w:rPr>
              <w:t>Volume (m</w:t>
            </w:r>
            <w:r w:rsidR="00C53DD5">
              <w:rPr>
                <w:b/>
                <w:bCs/>
              </w:rPr>
              <w:t>L</w:t>
            </w:r>
            <w:r>
              <w:rPr>
                <w:b/>
                <w:bCs/>
              </w:rPr>
              <w:t>)</w:t>
            </w:r>
          </w:p>
        </w:tc>
        <w:tc>
          <w:tcPr>
            <w:tcW w:w="1275" w:type="dxa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shd w:val="clear" w:color="auto" w:fill="F5F5F5"/>
            <w:vAlign w:val="center"/>
          </w:tcPr>
          <w:p w14:paraId="2F52ACB9" w14:textId="77777777" w:rsidR="00AB55FE" w:rsidRDefault="00193583">
            <w:pPr>
              <w:rPr>
                <w:b/>
                <w:bCs/>
              </w:rPr>
            </w:pPr>
            <w:r>
              <w:rPr>
                <w:b/>
                <w:bCs/>
              </w:rPr>
              <w:t>Colour</w:t>
            </w:r>
          </w:p>
        </w:tc>
        <w:tc>
          <w:tcPr>
            <w:tcW w:w="1418" w:type="dxa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shd w:val="clear" w:color="auto" w:fill="F5F5F5"/>
            <w:vAlign w:val="center"/>
          </w:tcPr>
          <w:p w14:paraId="11B8FEDD" w14:textId="77777777" w:rsidR="00AB55FE" w:rsidRDefault="00193583">
            <w:pPr>
              <w:rPr>
                <w:b/>
                <w:bCs/>
              </w:rPr>
            </w:pPr>
            <w:r>
              <w:rPr>
                <w:b/>
                <w:bCs/>
              </w:rPr>
              <w:t>Notes</w:t>
            </w:r>
          </w:p>
        </w:tc>
      </w:tr>
      <w:tr w:rsidR="00AB55FE" w14:paraId="32EE6867" w14:textId="77777777" w:rsidTr="00827C95">
        <w:tc>
          <w:tcPr>
            <w:tcW w:w="656" w:type="dxa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vAlign w:val="center"/>
          </w:tcPr>
          <w:p w14:paraId="4AC7E0EA" w14:textId="77777777" w:rsidR="00AB55FE" w:rsidRDefault="00193583">
            <w:r>
              <w:t>08:00</w:t>
            </w:r>
          </w:p>
        </w:tc>
        <w:tc>
          <w:tcPr>
            <w:tcW w:w="1463" w:type="dxa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vAlign w:val="center"/>
          </w:tcPr>
          <w:p w14:paraId="710C3B09" w14:textId="77777777" w:rsidR="00AB55FE" w:rsidRDefault="00193583">
            <w:r>
              <w:t>150</w:t>
            </w:r>
          </w:p>
        </w:tc>
        <w:tc>
          <w:tcPr>
            <w:tcW w:w="1275" w:type="dxa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vAlign w:val="center"/>
          </w:tcPr>
          <w:p w14:paraId="7D41BF41" w14:textId="77777777" w:rsidR="00AB55FE" w:rsidRDefault="00193583">
            <w:r>
              <w:t>Dark yellow</w:t>
            </w:r>
          </w:p>
        </w:tc>
        <w:tc>
          <w:tcPr>
            <w:tcW w:w="1418" w:type="dxa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vAlign w:val="center"/>
          </w:tcPr>
          <w:p w14:paraId="5E530B89" w14:textId="77777777" w:rsidR="00AB55FE" w:rsidRDefault="00193583">
            <w:r>
              <w:t>Strong odour</w:t>
            </w:r>
          </w:p>
        </w:tc>
      </w:tr>
      <w:tr w:rsidR="00AB55FE" w14:paraId="30D78D97" w14:textId="77777777" w:rsidTr="00827C95">
        <w:tc>
          <w:tcPr>
            <w:tcW w:w="656" w:type="dxa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vAlign w:val="center"/>
          </w:tcPr>
          <w:p w14:paraId="7F2804E4" w14:textId="77777777" w:rsidR="00AB55FE" w:rsidRDefault="00193583">
            <w:r>
              <w:t>12:00</w:t>
            </w:r>
          </w:p>
        </w:tc>
        <w:tc>
          <w:tcPr>
            <w:tcW w:w="1463" w:type="dxa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vAlign w:val="center"/>
          </w:tcPr>
          <w:p w14:paraId="3D5097FD" w14:textId="77777777" w:rsidR="00AB55FE" w:rsidRDefault="00193583">
            <w:r>
              <w:t>100</w:t>
            </w:r>
          </w:p>
        </w:tc>
        <w:tc>
          <w:tcPr>
            <w:tcW w:w="1275" w:type="dxa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vAlign w:val="center"/>
          </w:tcPr>
          <w:p w14:paraId="57E393CF" w14:textId="77777777" w:rsidR="00AB55FE" w:rsidRDefault="00193583">
            <w:r>
              <w:t>Amber</w:t>
            </w:r>
          </w:p>
        </w:tc>
        <w:tc>
          <w:tcPr>
            <w:tcW w:w="1418" w:type="dxa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vAlign w:val="center"/>
          </w:tcPr>
          <w:p w14:paraId="50AA504D" w14:textId="77777777" w:rsidR="00AB55FE" w:rsidRDefault="00AB55FE"/>
        </w:tc>
      </w:tr>
      <w:tr w:rsidR="00AB55FE" w14:paraId="1EA8D463" w14:textId="77777777" w:rsidTr="00827C95">
        <w:tc>
          <w:tcPr>
            <w:tcW w:w="656" w:type="dxa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vAlign w:val="center"/>
          </w:tcPr>
          <w:p w14:paraId="585F97BF" w14:textId="77777777" w:rsidR="00AB55FE" w:rsidRDefault="00193583">
            <w:r>
              <w:t>16:00</w:t>
            </w:r>
          </w:p>
        </w:tc>
        <w:tc>
          <w:tcPr>
            <w:tcW w:w="1463" w:type="dxa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vAlign w:val="center"/>
          </w:tcPr>
          <w:p w14:paraId="664D5593" w14:textId="77777777" w:rsidR="00AB55FE" w:rsidRDefault="00193583">
            <w:r>
              <w:t>120</w:t>
            </w:r>
          </w:p>
        </w:tc>
        <w:tc>
          <w:tcPr>
            <w:tcW w:w="1275" w:type="dxa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vAlign w:val="center"/>
          </w:tcPr>
          <w:p w14:paraId="3FD8C46A" w14:textId="77777777" w:rsidR="00AB55FE" w:rsidRDefault="00193583">
            <w:r>
              <w:t>Amber</w:t>
            </w:r>
          </w:p>
        </w:tc>
        <w:tc>
          <w:tcPr>
            <w:tcW w:w="1418" w:type="dxa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vAlign w:val="center"/>
          </w:tcPr>
          <w:p w14:paraId="79F3F271" w14:textId="77777777" w:rsidR="00AB55FE" w:rsidRDefault="00AB55FE"/>
        </w:tc>
      </w:tr>
      <w:tr w:rsidR="00AB55FE" w14:paraId="15B463F3" w14:textId="77777777" w:rsidTr="00827C95">
        <w:tc>
          <w:tcPr>
            <w:tcW w:w="656" w:type="dxa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vAlign w:val="center"/>
          </w:tcPr>
          <w:p w14:paraId="4DE88CD7" w14:textId="77777777" w:rsidR="00AB55FE" w:rsidRDefault="00193583">
            <w:r>
              <w:t>20:00</w:t>
            </w:r>
          </w:p>
        </w:tc>
        <w:tc>
          <w:tcPr>
            <w:tcW w:w="1463" w:type="dxa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vAlign w:val="center"/>
          </w:tcPr>
          <w:p w14:paraId="6D6FFAC1" w14:textId="77777777" w:rsidR="00AB55FE" w:rsidRDefault="00193583">
            <w:r>
              <w:t>80</w:t>
            </w:r>
          </w:p>
        </w:tc>
        <w:tc>
          <w:tcPr>
            <w:tcW w:w="1275" w:type="dxa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vAlign w:val="center"/>
          </w:tcPr>
          <w:p w14:paraId="7BF3B878" w14:textId="77777777" w:rsidR="00AB55FE" w:rsidRDefault="00193583">
            <w:r>
              <w:t>Dark yellow</w:t>
            </w:r>
          </w:p>
        </w:tc>
        <w:tc>
          <w:tcPr>
            <w:tcW w:w="1418" w:type="dxa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vAlign w:val="center"/>
          </w:tcPr>
          <w:p w14:paraId="4FF8C542" w14:textId="77777777" w:rsidR="00AB55FE" w:rsidRDefault="00AB55FE"/>
        </w:tc>
      </w:tr>
      <w:tr w:rsidR="00AB55FE" w14:paraId="42DE1C1C" w14:textId="77777777" w:rsidTr="00827C95">
        <w:tc>
          <w:tcPr>
            <w:tcW w:w="656" w:type="dxa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vAlign w:val="center"/>
          </w:tcPr>
          <w:p w14:paraId="446B1521" w14:textId="77777777" w:rsidR="00AB55FE" w:rsidRDefault="00193583">
            <w:r>
              <w:t>00:00</w:t>
            </w:r>
          </w:p>
        </w:tc>
        <w:tc>
          <w:tcPr>
            <w:tcW w:w="1463" w:type="dxa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vAlign w:val="center"/>
          </w:tcPr>
          <w:p w14:paraId="5B166123" w14:textId="77777777" w:rsidR="00AB55FE" w:rsidRDefault="00193583">
            <w:r>
              <w:t>50</w:t>
            </w:r>
          </w:p>
        </w:tc>
        <w:tc>
          <w:tcPr>
            <w:tcW w:w="1275" w:type="dxa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vAlign w:val="center"/>
          </w:tcPr>
          <w:p w14:paraId="049966DE" w14:textId="77777777" w:rsidR="00AB55FE" w:rsidRDefault="00193583">
            <w:r>
              <w:t>Amber</w:t>
            </w:r>
          </w:p>
        </w:tc>
        <w:tc>
          <w:tcPr>
            <w:tcW w:w="1418" w:type="dxa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vAlign w:val="center"/>
          </w:tcPr>
          <w:p w14:paraId="0C0BFC63" w14:textId="77777777" w:rsidR="00AB55FE" w:rsidRDefault="00AB55FE"/>
        </w:tc>
      </w:tr>
    </w:tbl>
    <w:tbl>
      <w:tblPr>
        <w:tblStyle w:val="a7"/>
        <w:tblpPr w:leftFromText="180" w:rightFromText="180" w:vertAnchor="text" w:horzAnchor="page" w:tblpX="7981" w:tblpY="-1596"/>
        <w:tblW w:w="2020" w:type="dxa"/>
        <w:tblLayout w:type="fixed"/>
        <w:tblLook w:val="0400" w:firstRow="0" w:lastRow="0" w:firstColumn="0" w:lastColumn="0" w:noHBand="0" w:noVBand="1"/>
      </w:tblPr>
      <w:tblGrid>
        <w:gridCol w:w="656"/>
        <w:gridCol w:w="1364"/>
      </w:tblGrid>
      <w:tr w:rsidR="002276C4" w14:paraId="1DBC6D63" w14:textId="77777777" w:rsidTr="002276C4">
        <w:tc>
          <w:tcPr>
            <w:tcW w:w="656" w:type="dxa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shd w:val="clear" w:color="auto" w:fill="F5F5F5"/>
            <w:vAlign w:val="center"/>
          </w:tcPr>
          <w:p w14:paraId="028C02B0" w14:textId="77777777" w:rsidR="002276C4" w:rsidRDefault="002276C4" w:rsidP="002276C4">
            <w:pPr>
              <w:rPr>
                <w:b/>
                <w:bCs/>
              </w:rPr>
            </w:pPr>
            <w:r>
              <w:rPr>
                <w:b/>
                <w:bCs/>
              </w:rPr>
              <w:t>Time</w:t>
            </w:r>
          </w:p>
        </w:tc>
        <w:tc>
          <w:tcPr>
            <w:tcW w:w="1364" w:type="dxa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shd w:val="clear" w:color="auto" w:fill="F5F5F5"/>
            <w:vAlign w:val="center"/>
          </w:tcPr>
          <w:p w14:paraId="504FBAC1" w14:textId="58CCD3F4" w:rsidR="002276C4" w:rsidRDefault="002276C4" w:rsidP="002276C4">
            <w:pPr>
              <w:rPr>
                <w:b/>
                <w:bCs/>
              </w:rPr>
            </w:pPr>
            <w:r>
              <w:rPr>
                <w:b/>
                <w:bCs/>
              </w:rPr>
              <w:t>Volume (m</w:t>
            </w:r>
            <w:r w:rsidR="00C53DD5">
              <w:rPr>
                <w:b/>
                <w:bCs/>
              </w:rPr>
              <w:t>L</w:t>
            </w:r>
            <w:r>
              <w:rPr>
                <w:b/>
                <w:bCs/>
              </w:rPr>
              <w:t>)</w:t>
            </w:r>
          </w:p>
        </w:tc>
      </w:tr>
      <w:tr w:rsidR="002276C4" w14:paraId="6B6029CA" w14:textId="77777777" w:rsidTr="002276C4">
        <w:tc>
          <w:tcPr>
            <w:tcW w:w="656" w:type="dxa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vAlign w:val="center"/>
          </w:tcPr>
          <w:p w14:paraId="60BD2F54" w14:textId="77777777" w:rsidR="002276C4" w:rsidRDefault="002276C4" w:rsidP="002276C4">
            <w:r>
              <w:t>08:30</w:t>
            </w:r>
          </w:p>
        </w:tc>
        <w:tc>
          <w:tcPr>
            <w:tcW w:w="1364" w:type="dxa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vAlign w:val="center"/>
          </w:tcPr>
          <w:p w14:paraId="54CD847A" w14:textId="77777777" w:rsidR="002276C4" w:rsidRDefault="002276C4" w:rsidP="002276C4">
            <w:r>
              <w:t>200</w:t>
            </w:r>
          </w:p>
        </w:tc>
      </w:tr>
      <w:tr w:rsidR="002276C4" w14:paraId="1042C787" w14:textId="77777777" w:rsidTr="002276C4">
        <w:tc>
          <w:tcPr>
            <w:tcW w:w="656" w:type="dxa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vAlign w:val="center"/>
          </w:tcPr>
          <w:p w14:paraId="633012AE" w14:textId="77777777" w:rsidR="002276C4" w:rsidRDefault="002276C4" w:rsidP="002276C4">
            <w:r>
              <w:t>13:00</w:t>
            </w:r>
          </w:p>
        </w:tc>
        <w:tc>
          <w:tcPr>
            <w:tcW w:w="1364" w:type="dxa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vAlign w:val="center"/>
          </w:tcPr>
          <w:p w14:paraId="4649976B" w14:textId="77777777" w:rsidR="002276C4" w:rsidRDefault="002276C4" w:rsidP="002276C4">
            <w:r>
              <w:t>350</w:t>
            </w:r>
          </w:p>
        </w:tc>
      </w:tr>
      <w:tr w:rsidR="002276C4" w14:paraId="60C02AB7" w14:textId="77777777" w:rsidTr="002276C4">
        <w:tc>
          <w:tcPr>
            <w:tcW w:w="656" w:type="dxa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vAlign w:val="center"/>
          </w:tcPr>
          <w:p w14:paraId="6CED4FD8" w14:textId="77777777" w:rsidR="002276C4" w:rsidRDefault="002276C4" w:rsidP="002276C4">
            <w:r>
              <w:t>18:30</w:t>
            </w:r>
          </w:p>
        </w:tc>
        <w:tc>
          <w:tcPr>
            <w:tcW w:w="1364" w:type="dxa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vAlign w:val="center"/>
          </w:tcPr>
          <w:p w14:paraId="671D0E72" w14:textId="77777777" w:rsidR="002276C4" w:rsidRDefault="002276C4" w:rsidP="002276C4">
            <w:r>
              <w:t>100</w:t>
            </w:r>
          </w:p>
        </w:tc>
      </w:tr>
      <w:tr w:rsidR="002276C4" w14:paraId="0FA7C342" w14:textId="77777777" w:rsidTr="002276C4">
        <w:tc>
          <w:tcPr>
            <w:tcW w:w="656" w:type="dxa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vAlign w:val="center"/>
          </w:tcPr>
          <w:p w14:paraId="47339F9F" w14:textId="77777777" w:rsidR="002276C4" w:rsidRDefault="002276C4" w:rsidP="002276C4">
            <w:r>
              <w:t>21:00</w:t>
            </w:r>
          </w:p>
        </w:tc>
        <w:tc>
          <w:tcPr>
            <w:tcW w:w="1364" w:type="dxa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vAlign w:val="center"/>
          </w:tcPr>
          <w:p w14:paraId="227F7B3E" w14:textId="77777777" w:rsidR="002276C4" w:rsidRDefault="002276C4" w:rsidP="002276C4">
            <w:r>
              <w:t>150</w:t>
            </w:r>
          </w:p>
        </w:tc>
      </w:tr>
    </w:tbl>
    <w:p w14:paraId="5DE93636" w14:textId="77777777" w:rsidR="00AB55FE" w:rsidRDefault="00AB55FE"/>
    <w:p w14:paraId="26CDC86C" w14:textId="5B09F594" w:rsidR="00AB55FE" w:rsidRDefault="00193583">
      <w:pPr>
        <w:rPr>
          <w:b/>
          <w:bCs/>
        </w:rPr>
      </w:pPr>
      <w:r>
        <w:rPr>
          <w:b/>
          <w:bCs/>
        </w:rPr>
        <w:t xml:space="preserve">Bowel </w:t>
      </w:r>
      <w:r w:rsidR="00602A38">
        <w:rPr>
          <w:b/>
          <w:bCs/>
        </w:rPr>
        <w:t>c</w:t>
      </w:r>
      <w:r>
        <w:rPr>
          <w:b/>
          <w:bCs/>
        </w:rPr>
        <w:t>hart (3 days)</w:t>
      </w:r>
    </w:p>
    <w:tbl>
      <w:tblPr>
        <w:tblStyle w:val="a8"/>
        <w:tblW w:w="5050" w:type="dxa"/>
        <w:tblLayout w:type="fixed"/>
        <w:tblLook w:val="0400" w:firstRow="0" w:lastRow="0" w:firstColumn="0" w:lastColumn="0" w:noHBand="0" w:noVBand="1"/>
      </w:tblPr>
      <w:tblGrid>
        <w:gridCol w:w="680"/>
        <w:gridCol w:w="641"/>
        <w:gridCol w:w="2755"/>
        <w:gridCol w:w="974"/>
      </w:tblGrid>
      <w:tr w:rsidR="00AB55FE" w14:paraId="0CEBEF37" w14:textId="77777777">
        <w:tc>
          <w:tcPr>
            <w:tcW w:w="680" w:type="dxa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shd w:val="clear" w:color="auto" w:fill="F5F5F5"/>
            <w:vAlign w:val="center"/>
          </w:tcPr>
          <w:p w14:paraId="5E296EB9" w14:textId="77777777" w:rsidR="00AB55FE" w:rsidRDefault="00193583">
            <w:pPr>
              <w:rPr>
                <w:b/>
                <w:bCs/>
              </w:rPr>
            </w:pPr>
            <w:r>
              <w:rPr>
                <w:b/>
                <w:bCs/>
              </w:rPr>
              <w:t>Date</w:t>
            </w:r>
          </w:p>
        </w:tc>
        <w:tc>
          <w:tcPr>
            <w:tcW w:w="641" w:type="dxa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shd w:val="clear" w:color="auto" w:fill="F5F5F5"/>
            <w:vAlign w:val="center"/>
          </w:tcPr>
          <w:p w14:paraId="7689915C" w14:textId="77777777" w:rsidR="00AB55FE" w:rsidRDefault="00193583">
            <w:pPr>
              <w:rPr>
                <w:b/>
                <w:bCs/>
              </w:rPr>
            </w:pPr>
            <w:r>
              <w:rPr>
                <w:b/>
                <w:bCs/>
              </w:rPr>
              <w:t>Time</w:t>
            </w:r>
          </w:p>
        </w:tc>
        <w:tc>
          <w:tcPr>
            <w:tcW w:w="2755" w:type="dxa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shd w:val="clear" w:color="auto" w:fill="F5F5F5"/>
            <w:vAlign w:val="center"/>
          </w:tcPr>
          <w:p w14:paraId="169A74AE" w14:textId="77777777" w:rsidR="00AB55FE" w:rsidRDefault="00193583">
            <w:pPr>
              <w:rPr>
                <w:b/>
                <w:bCs/>
              </w:rPr>
            </w:pPr>
            <w:r>
              <w:rPr>
                <w:b/>
                <w:bCs/>
              </w:rPr>
              <w:t>Stool Type (Bristol Scale)</w:t>
            </w:r>
          </w:p>
        </w:tc>
        <w:tc>
          <w:tcPr>
            <w:tcW w:w="974" w:type="dxa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shd w:val="clear" w:color="auto" w:fill="F5F5F5"/>
            <w:vAlign w:val="center"/>
          </w:tcPr>
          <w:p w14:paraId="3E7AED3C" w14:textId="77777777" w:rsidR="00AB55FE" w:rsidRDefault="00193583">
            <w:pPr>
              <w:rPr>
                <w:b/>
                <w:bCs/>
              </w:rPr>
            </w:pPr>
            <w:r>
              <w:rPr>
                <w:b/>
                <w:bCs/>
              </w:rPr>
              <w:t>Notes</w:t>
            </w:r>
          </w:p>
        </w:tc>
      </w:tr>
      <w:tr w:rsidR="00AB55FE" w14:paraId="2AB478B0" w14:textId="77777777">
        <w:tc>
          <w:tcPr>
            <w:tcW w:w="680" w:type="dxa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vAlign w:val="center"/>
          </w:tcPr>
          <w:p w14:paraId="5244D158" w14:textId="77777777" w:rsidR="00AB55FE" w:rsidRDefault="00193583">
            <w:r>
              <w:t>Day 1</w:t>
            </w:r>
          </w:p>
        </w:tc>
        <w:tc>
          <w:tcPr>
            <w:tcW w:w="641" w:type="dxa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vAlign w:val="center"/>
          </w:tcPr>
          <w:p w14:paraId="351FF7EF" w14:textId="77777777" w:rsidR="00AB55FE" w:rsidRDefault="00193583">
            <w:r>
              <w:t>10:00</w:t>
            </w:r>
          </w:p>
        </w:tc>
        <w:tc>
          <w:tcPr>
            <w:tcW w:w="2755" w:type="dxa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vAlign w:val="center"/>
          </w:tcPr>
          <w:p w14:paraId="267752EF" w14:textId="77777777" w:rsidR="00AB55FE" w:rsidRDefault="00193583">
            <w:r>
              <w:t>Type 1 (hard lumps)</w:t>
            </w:r>
          </w:p>
        </w:tc>
        <w:tc>
          <w:tcPr>
            <w:tcW w:w="974" w:type="dxa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vAlign w:val="center"/>
          </w:tcPr>
          <w:p w14:paraId="4AB55CC3" w14:textId="77777777" w:rsidR="00AB55FE" w:rsidRDefault="00193583">
            <w:r>
              <w:t>Straining</w:t>
            </w:r>
          </w:p>
        </w:tc>
      </w:tr>
      <w:tr w:rsidR="00AB55FE" w14:paraId="1BCC1B94" w14:textId="77777777">
        <w:tc>
          <w:tcPr>
            <w:tcW w:w="680" w:type="dxa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vAlign w:val="center"/>
          </w:tcPr>
          <w:p w14:paraId="6886B53A" w14:textId="77777777" w:rsidR="00AB55FE" w:rsidRDefault="00193583">
            <w:r>
              <w:t>Day 2</w:t>
            </w:r>
          </w:p>
        </w:tc>
        <w:tc>
          <w:tcPr>
            <w:tcW w:w="641" w:type="dxa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vAlign w:val="center"/>
          </w:tcPr>
          <w:p w14:paraId="12E3623E" w14:textId="77777777" w:rsidR="00AB55FE" w:rsidRDefault="00193583">
            <w:r>
              <w:t>11:30</w:t>
            </w:r>
          </w:p>
        </w:tc>
        <w:tc>
          <w:tcPr>
            <w:tcW w:w="2755" w:type="dxa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vAlign w:val="center"/>
          </w:tcPr>
          <w:p w14:paraId="383C94C7" w14:textId="77777777" w:rsidR="00AB55FE" w:rsidRDefault="00193583">
            <w:r>
              <w:t>Type 2 (lumpy sausage)</w:t>
            </w:r>
          </w:p>
        </w:tc>
        <w:tc>
          <w:tcPr>
            <w:tcW w:w="974" w:type="dxa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vAlign w:val="center"/>
          </w:tcPr>
          <w:p w14:paraId="07246F3D" w14:textId="77777777" w:rsidR="00AB55FE" w:rsidRDefault="00AB55FE"/>
        </w:tc>
      </w:tr>
      <w:tr w:rsidR="00AB55FE" w14:paraId="105680E3" w14:textId="77777777">
        <w:tc>
          <w:tcPr>
            <w:tcW w:w="680" w:type="dxa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vAlign w:val="center"/>
          </w:tcPr>
          <w:p w14:paraId="004ABAE3" w14:textId="77777777" w:rsidR="00AB55FE" w:rsidRDefault="00193583">
            <w:r>
              <w:t>Day 3</w:t>
            </w:r>
          </w:p>
        </w:tc>
        <w:tc>
          <w:tcPr>
            <w:tcW w:w="641" w:type="dxa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vAlign w:val="center"/>
          </w:tcPr>
          <w:p w14:paraId="4DF039D5" w14:textId="77777777" w:rsidR="00AB55FE" w:rsidRDefault="00193583">
            <w:r>
              <w:t>09:00</w:t>
            </w:r>
          </w:p>
        </w:tc>
        <w:tc>
          <w:tcPr>
            <w:tcW w:w="2755" w:type="dxa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vAlign w:val="center"/>
          </w:tcPr>
          <w:p w14:paraId="13E77008" w14:textId="77777777" w:rsidR="00AB55FE" w:rsidRDefault="00193583">
            <w:r>
              <w:t>Type 1</w:t>
            </w:r>
          </w:p>
        </w:tc>
        <w:tc>
          <w:tcPr>
            <w:tcW w:w="974" w:type="dxa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vAlign w:val="center"/>
          </w:tcPr>
          <w:p w14:paraId="30C1A7FE" w14:textId="77777777" w:rsidR="00AB55FE" w:rsidRDefault="00AB55FE"/>
        </w:tc>
      </w:tr>
    </w:tbl>
    <w:p w14:paraId="19455B2B" w14:textId="77777777" w:rsidR="00AB55FE" w:rsidRDefault="00AB55FE"/>
    <w:p w14:paraId="1FF4718A" w14:textId="4943B7DC" w:rsidR="00AB55FE" w:rsidRDefault="00193583">
      <w:pPr>
        <w:rPr>
          <w:b/>
          <w:bCs/>
        </w:rPr>
      </w:pPr>
      <w:r>
        <w:rPr>
          <w:b/>
          <w:bCs/>
        </w:rPr>
        <w:t xml:space="preserve">Food </w:t>
      </w:r>
      <w:r w:rsidR="00602A38">
        <w:rPr>
          <w:b/>
          <w:bCs/>
        </w:rPr>
        <w:t>d</w:t>
      </w:r>
      <w:r>
        <w:rPr>
          <w:b/>
          <w:bCs/>
        </w:rPr>
        <w:t>iary (24 hours)</w:t>
      </w:r>
    </w:p>
    <w:tbl>
      <w:tblPr>
        <w:tblStyle w:val="a9"/>
        <w:tblW w:w="5127" w:type="dxa"/>
        <w:tblLayout w:type="fixed"/>
        <w:tblLook w:val="0400" w:firstRow="0" w:lastRow="0" w:firstColumn="0" w:lastColumn="0" w:noHBand="0" w:noVBand="1"/>
      </w:tblPr>
      <w:tblGrid>
        <w:gridCol w:w="1035"/>
        <w:gridCol w:w="4092"/>
      </w:tblGrid>
      <w:tr w:rsidR="00AB55FE" w14:paraId="73DDA77C" w14:textId="77777777">
        <w:tc>
          <w:tcPr>
            <w:tcW w:w="1035" w:type="dxa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shd w:val="clear" w:color="auto" w:fill="F5F5F5"/>
            <w:vAlign w:val="center"/>
          </w:tcPr>
          <w:p w14:paraId="482C6688" w14:textId="77777777" w:rsidR="00AB55FE" w:rsidRDefault="00193583">
            <w:pPr>
              <w:rPr>
                <w:b/>
                <w:bCs/>
              </w:rPr>
            </w:pPr>
            <w:r>
              <w:rPr>
                <w:b/>
                <w:bCs/>
              </w:rPr>
              <w:t>Meal</w:t>
            </w:r>
          </w:p>
        </w:tc>
        <w:tc>
          <w:tcPr>
            <w:tcW w:w="4092" w:type="dxa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shd w:val="clear" w:color="auto" w:fill="F5F5F5"/>
            <w:vAlign w:val="center"/>
          </w:tcPr>
          <w:p w14:paraId="6A665BD3" w14:textId="77777777" w:rsidR="00AB55FE" w:rsidRDefault="00193583">
            <w:pPr>
              <w:rPr>
                <w:b/>
                <w:bCs/>
              </w:rPr>
            </w:pPr>
            <w:r>
              <w:rPr>
                <w:b/>
                <w:bCs/>
              </w:rPr>
              <w:t>Items</w:t>
            </w:r>
          </w:p>
        </w:tc>
      </w:tr>
      <w:tr w:rsidR="00AB55FE" w14:paraId="4081F783" w14:textId="77777777">
        <w:tc>
          <w:tcPr>
            <w:tcW w:w="1035" w:type="dxa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vAlign w:val="center"/>
          </w:tcPr>
          <w:p w14:paraId="196F273A" w14:textId="77777777" w:rsidR="00AB55FE" w:rsidRDefault="00193583">
            <w:r>
              <w:t>Breakfast</w:t>
            </w:r>
          </w:p>
        </w:tc>
        <w:tc>
          <w:tcPr>
            <w:tcW w:w="4092" w:type="dxa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vAlign w:val="center"/>
          </w:tcPr>
          <w:p w14:paraId="58409431" w14:textId="77777777" w:rsidR="00AB55FE" w:rsidRDefault="00193583">
            <w:r>
              <w:t>Two slices white toast with butter, tea</w:t>
            </w:r>
          </w:p>
        </w:tc>
      </w:tr>
      <w:tr w:rsidR="00AB55FE" w14:paraId="193EFCE0" w14:textId="77777777">
        <w:tc>
          <w:tcPr>
            <w:tcW w:w="1035" w:type="dxa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vAlign w:val="center"/>
          </w:tcPr>
          <w:p w14:paraId="55014304" w14:textId="77777777" w:rsidR="00AB55FE" w:rsidRDefault="00193583">
            <w:r>
              <w:t>Lunch</w:t>
            </w:r>
          </w:p>
        </w:tc>
        <w:tc>
          <w:tcPr>
            <w:tcW w:w="4092" w:type="dxa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vAlign w:val="center"/>
          </w:tcPr>
          <w:p w14:paraId="2C74D5E8" w14:textId="77777777" w:rsidR="00AB55FE" w:rsidRDefault="00193583">
            <w:r>
              <w:t>Cheese sandwich, crisps, cola</w:t>
            </w:r>
          </w:p>
        </w:tc>
      </w:tr>
      <w:tr w:rsidR="00AB55FE" w14:paraId="6354091F" w14:textId="77777777">
        <w:tc>
          <w:tcPr>
            <w:tcW w:w="1035" w:type="dxa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vAlign w:val="center"/>
          </w:tcPr>
          <w:p w14:paraId="2077DDD1" w14:textId="77777777" w:rsidR="00AB55FE" w:rsidRDefault="00193583">
            <w:r>
              <w:t>Dinner</w:t>
            </w:r>
          </w:p>
        </w:tc>
        <w:tc>
          <w:tcPr>
            <w:tcW w:w="4092" w:type="dxa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vAlign w:val="center"/>
          </w:tcPr>
          <w:p w14:paraId="3185567F" w14:textId="77777777" w:rsidR="00AB55FE" w:rsidRDefault="00193583">
            <w:r>
              <w:t>Chicken pie, mashed potato, peas, gravy</w:t>
            </w:r>
          </w:p>
        </w:tc>
      </w:tr>
      <w:tr w:rsidR="00AB55FE" w14:paraId="24EF9DA4" w14:textId="77777777">
        <w:tc>
          <w:tcPr>
            <w:tcW w:w="1035" w:type="dxa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vAlign w:val="center"/>
          </w:tcPr>
          <w:p w14:paraId="29EED2F0" w14:textId="77777777" w:rsidR="00AB55FE" w:rsidRDefault="00193583">
            <w:r>
              <w:t>Snacks</w:t>
            </w:r>
          </w:p>
        </w:tc>
        <w:tc>
          <w:tcPr>
            <w:tcW w:w="4092" w:type="dxa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vAlign w:val="center"/>
          </w:tcPr>
          <w:p w14:paraId="4A1F1183" w14:textId="77777777" w:rsidR="00AB55FE" w:rsidRDefault="00193583">
            <w:r>
              <w:t>Chocolate bar, biscuits</w:t>
            </w:r>
          </w:p>
        </w:tc>
      </w:tr>
    </w:tbl>
    <w:p w14:paraId="177F6842" w14:textId="77777777" w:rsidR="00AB55FE" w:rsidRDefault="00AB55FE">
      <w:pPr>
        <w:pBdr>
          <w:top w:val="nil"/>
          <w:left w:val="nil"/>
          <w:bottom w:val="nil"/>
          <w:right w:val="nil"/>
          <w:between w:val="nil"/>
        </w:pBdr>
      </w:pPr>
    </w:p>
    <w:p w14:paraId="0F07ED5F" w14:textId="5651188B" w:rsidR="00AB55FE" w:rsidRDefault="00193583" w:rsidP="00FD5A58">
      <w:pPr>
        <w:pBdr>
          <w:top w:val="nil"/>
          <w:left w:val="nil"/>
          <w:bottom w:val="nil"/>
          <w:right w:val="nil"/>
          <w:between w:val="nil"/>
        </w:pBdr>
        <w:spacing w:after="160"/>
        <w:rPr>
          <w:b/>
          <w:bCs/>
        </w:rPr>
      </w:pPr>
      <w:r>
        <w:rPr>
          <w:b/>
          <w:bCs/>
        </w:rPr>
        <w:t xml:space="preserve">Your </w:t>
      </w:r>
      <w:r w:rsidR="00602A38">
        <w:rPr>
          <w:b/>
          <w:bCs/>
        </w:rPr>
        <w:t>t</w:t>
      </w:r>
      <w:r>
        <w:rPr>
          <w:b/>
          <w:bCs/>
        </w:rPr>
        <w:t>ask</w:t>
      </w:r>
    </w:p>
    <w:p w14:paraId="1C8F6B10" w14:textId="01CF48DB" w:rsidR="00182150" w:rsidRPr="00220835" w:rsidRDefault="00182150" w:rsidP="0022083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426" w:hanging="426"/>
      </w:pPr>
      <w:r w:rsidRPr="00220835">
        <w:t xml:space="preserve">Calculate </w:t>
      </w:r>
      <w:r w:rsidR="00683C69">
        <w:t>Mei</w:t>
      </w:r>
      <w:r w:rsidRPr="00220835">
        <w:t>’s BMI</w:t>
      </w:r>
      <w:r w:rsidR="005209A6">
        <w:t xml:space="preserve"> and explain the possible impacts on her health.</w:t>
      </w:r>
    </w:p>
    <w:p w14:paraId="501AC99B" w14:textId="0027752D" w:rsidR="00182150" w:rsidRDefault="00182150" w:rsidP="0022083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426" w:hanging="426"/>
      </w:pPr>
      <w:r w:rsidRPr="00220835">
        <w:t>Identify any patterns or concerns in the urine, fluid intake, bowel chart and food diary.</w:t>
      </w:r>
    </w:p>
    <w:p w14:paraId="151D59A5" w14:textId="0E09F8B0" w:rsidR="00017F32" w:rsidRPr="00220835" w:rsidRDefault="00017F32" w:rsidP="00017F3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426" w:hanging="426"/>
      </w:pPr>
      <w:r>
        <w:t>State w</w:t>
      </w:r>
      <w:r w:rsidRPr="00CA5293">
        <w:t>hat you would report and to whom</w:t>
      </w:r>
      <w:r>
        <w:t>.</w:t>
      </w:r>
    </w:p>
    <w:p w14:paraId="777DF6D9" w14:textId="1125ECC0" w:rsidR="00182150" w:rsidRDefault="00182150" w:rsidP="0022083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426" w:hanging="426"/>
      </w:pPr>
      <w:r w:rsidRPr="00220835">
        <w:t xml:space="preserve">Explain what these findings might mean for </w:t>
      </w:r>
      <w:r w:rsidR="00683C69">
        <w:t>Mei</w:t>
      </w:r>
      <w:r w:rsidRPr="00220835">
        <w:t>’s health and wellbeing.</w:t>
      </w:r>
    </w:p>
    <w:p w14:paraId="172FDE24" w14:textId="09DFBBFC" w:rsidR="00182150" w:rsidRPr="00220835" w:rsidRDefault="00182150" w:rsidP="0022083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426" w:hanging="426"/>
      </w:pPr>
      <w:r w:rsidRPr="00220835">
        <w:t>Identify any potential health risks.</w:t>
      </w:r>
    </w:p>
    <w:p w14:paraId="51C176B0" w14:textId="07A5E302" w:rsidR="00182150" w:rsidRPr="00220835" w:rsidRDefault="00182150" w:rsidP="0004157F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426" w:hanging="426"/>
      </w:pPr>
      <w:r w:rsidRPr="00220835">
        <w:t xml:space="preserve">Suggest practical interventions that could help improve </w:t>
      </w:r>
      <w:r w:rsidR="00683C69">
        <w:t>Mei</w:t>
      </w:r>
      <w:r w:rsidRPr="00220835">
        <w:t>’s health.</w:t>
      </w:r>
    </w:p>
    <w:sectPr w:rsidR="00182150" w:rsidRPr="00220835">
      <w:headerReference w:type="even" r:id="rId8"/>
      <w:headerReference w:type="default" r:id="rId9"/>
      <w:footerReference w:type="even" r:id="rId10"/>
      <w:footerReference w:type="default" r:id="rId11"/>
      <w:pgSz w:w="11906" w:h="16838"/>
      <w:pgMar w:top="1247" w:right="1440" w:bottom="1440" w:left="1440" w:header="709" w:footer="567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A871134" w14:textId="77777777" w:rsidR="001672E7" w:rsidRDefault="001672E7">
      <w:r>
        <w:separator/>
      </w:r>
    </w:p>
  </w:endnote>
  <w:endnote w:type="continuationSeparator" w:id="0">
    <w:p w14:paraId="3877F433" w14:textId="77777777" w:rsidR="001672E7" w:rsidRDefault="001672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1" w:fontKey="{8E87B554-811E-421F-B979-C19554C674AE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2" w:fontKey="{2303B350-4B63-46C5-BAC3-30EB86407BC7}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  <w:embedRegular r:id="rId3" w:fontKey="{C840D41B-A0C2-447F-B3DF-DDA497F79F4E}"/>
  </w:font>
  <w:font w:name="Aptos">
    <w:charset w:val="00"/>
    <w:family w:val="swiss"/>
    <w:pitch w:val="variable"/>
    <w:sig w:usb0="20000287" w:usb1="00000003" w:usb2="00000000" w:usb3="00000000" w:csb0="0000019F" w:csb1="00000000"/>
    <w:embedRegular r:id="rId4" w:fontKey="{8F7FF651-CE2A-44EF-9D37-D64E96ABAE64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5" w:fontKey="{578871EE-857A-4A31-AE0C-7853FD77C5A5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8977B3" w14:textId="77777777" w:rsidR="00AB55FE" w:rsidRDefault="00AB55FE">
    <w:pPr>
      <w:widowControl w:val="0"/>
      <w:pBdr>
        <w:top w:val="nil"/>
        <w:left w:val="nil"/>
        <w:bottom w:val="nil"/>
        <w:right w:val="nil"/>
        <w:between w:val="nil"/>
      </w:pBdr>
      <w:spacing w:line="276" w:lineRule="auto"/>
      <w:rPr>
        <w:color w:val="808080"/>
        <w:sz w:val="20"/>
        <w:szCs w:val="20"/>
      </w:rPr>
    </w:pPr>
  </w:p>
  <w:tbl>
    <w:tblPr>
      <w:tblStyle w:val="ac"/>
      <w:tblW w:w="13958" w:type="dxa"/>
      <w:tblBorders>
        <w:top w:val="nil"/>
        <w:left w:val="nil"/>
        <w:bottom w:val="single" w:sz="12" w:space="0" w:color="E2EEBE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10064"/>
      <w:gridCol w:w="3894"/>
    </w:tblGrid>
    <w:tr w:rsidR="00AB55FE" w14:paraId="3D54F244" w14:textId="77777777">
      <w:tc>
        <w:tcPr>
          <w:tcW w:w="10064" w:type="dxa"/>
        </w:tcPr>
        <w:p w14:paraId="26C1D8BC" w14:textId="77777777" w:rsidR="00AB55FE" w:rsidRDefault="00193583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sz w:val="20"/>
              <w:szCs w:val="20"/>
            </w:rPr>
            <w:t>[Subject]: [Topic title]</w:t>
          </w:r>
        </w:p>
      </w:tc>
      <w:tc>
        <w:tcPr>
          <w:tcW w:w="3894" w:type="dxa"/>
        </w:tcPr>
        <w:p w14:paraId="75A45B71" w14:textId="77777777" w:rsidR="00AB55FE" w:rsidRDefault="00193583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18"/>
              <w:szCs w:val="18"/>
            </w:rPr>
            <w:t>© Gatsby Technical Education Projects 2023</w:t>
          </w:r>
        </w:p>
      </w:tc>
    </w:tr>
  </w:tbl>
  <w:p w14:paraId="7EDEEA0C" w14:textId="77777777" w:rsidR="00AB55FE" w:rsidRDefault="00AB55FE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jc w:val="right"/>
      <w:rPr>
        <w:sz w:val="20"/>
        <w:szCs w:val="20"/>
      </w:rPr>
    </w:pPr>
  </w:p>
  <w:p w14:paraId="48C5DC46" w14:textId="77777777" w:rsidR="00AB55FE" w:rsidRDefault="00193583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jc w:val="center"/>
    </w:pPr>
    <w:r>
      <w:rPr>
        <w:color w:val="808080"/>
        <w:sz w:val="20"/>
        <w:szCs w:val="20"/>
      </w:rPr>
      <w:fldChar w:fldCharType="begin"/>
    </w:r>
    <w:r>
      <w:rPr>
        <w:color w:val="808080"/>
        <w:sz w:val="20"/>
        <w:szCs w:val="20"/>
      </w:rPr>
      <w:instrText>PAGE</w:instrText>
    </w:r>
    <w:r>
      <w:rPr>
        <w:color w:val="808080"/>
        <w:sz w:val="20"/>
        <w:szCs w:val="20"/>
      </w:rPr>
      <w:fldChar w:fldCharType="separate"/>
    </w:r>
    <w:r>
      <w:rPr>
        <w:color w:val="808080"/>
        <w:sz w:val="20"/>
        <w:szCs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6F7DAB" w14:textId="77777777" w:rsidR="00AB55FE" w:rsidRDefault="00AB55FE">
    <w:pPr>
      <w:widowControl w:val="0"/>
      <w:pBdr>
        <w:top w:val="nil"/>
        <w:left w:val="nil"/>
        <w:bottom w:val="nil"/>
        <w:right w:val="nil"/>
        <w:between w:val="nil"/>
      </w:pBdr>
      <w:spacing w:line="276" w:lineRule="auto"/>
    </w:pPr>
  </w:p>
  <w:tbl>
    <w:tblPr>
      <w:tblStyle w:val="ad"/>
      <w:tblW w:w="9214" w:type="dxa"/>
      <w:tblBorders>
        <w:top w:val="nil"/>
        <w:left w:val="nil"/>
        <w:bottom w:val="single" w:sz="12" w:space="0" w:color="E2EEBE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5387"/>
      <w:gridCol w:w="3827"/>
    </w:tblGrid>
    <w:tr w:rsidR="00AB55FE" w14:paraId="7D807730" w14:textId="77777777" w:rsidTr="007D0C38">
      <w:tc>
        <w:tcPr>
          <w:tcW w:w="9214" w:type="dxa"/>
          <w:gridSpan w:val="2"/>
          <w:tcBorders>
            <w:bottom w:val="nil"/>
          </w:tcBorders>
        </w:tcPr>
        <w:p w14:paraId="0434ED4E" w14:textId="56232C5C" w:rsidR="00AB55FE" w:rsidRDefault="0012775A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18"/>
              <w:szCs w:val="18"/>
            </w:rPr>
          </w:pPr>
          <w:r w:rsidRPr="0012775A">
            <w:rPr>
              <w:sz w:val="20"/>
              <w:szCs w:val="20"/>
            </w:rPr>
            <w:t>Health and Science: Physiological measurements (Health)</w:t>
          </w:r>
        </w:p>
      </w:tc>
    </w:tr>
    <w:tr w:rsidR="00AB55FE" w14:paraId="53498C53" w14:textId="77777777" w:rsidTr="007D0C38">
      <w:tc>
        <w:tcPr>
          <w:tcW w:w="5387" w:type="dxa"/>
          <w:tcBorders>
            <w:top w:val="nil"/>
            <w:bottom w:val="single" w:sz="12" w:space="0" w:color="E2EEBE"/>
          </w:tcBorders>
        </w:tcPr>
        <w:p w14:paraId="446972EF" w14:textId="2827F482" w:rsidR="00AB55FE" w:rsidRDefault="00193583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sz w:val="20"/>
              <w:szCs w:val="20"/>
            </w:rPr>
            <w:t xml:space="preserve">Version 1, </w:t>
          </w:r>
          <w:r w:rsidR="00827C95">
            <w:rPr>
              <w:sz w:val="20"/>
              <w:szCs w:val="20"/>
            </w:rPr>
            <w:t>June</w:t>
          </w:r>
          <w:r w:rsidR="0012775A">
            <w:rPr>
              <w:sz w:val="20"/>
              <w:szCs w:val="20"/>
            </w:rPr>
            <w:t xml:space="preserve"> 2026</w:t>
          </w:r>
        </w:p>
      </w:tc>
      <w:tc>
        <w:tcPr>
          <w:tcW w:w="3827" w:type="dxa"/>
          <w:tcBorders>
            <w:top w:val="nil"/>
            <w:bottom w:val="single" w:sz="12" w:space="0" w:color="E2EEBE"/>
          </w:tcBorders>
          <w:vAlign w:val="bottom"/>
        </w:tcPr>
        <w:p w14:paraId="1C6B1677" w14:textId="69DC3FC1" w:rsidR="00AB55FE" w:rsidRDefault="00193583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18"/>
              <w:szCs w:val="18"/>
            </w:rPr>
            <w:t>© Gatsby Technical Education Projects 202</w:t>
          </w:r>
          <w:r w:rsidR="0012775A">
            <w:rPr>
              <w:sz w:val="18"/>
              <w:szCs w:val="18"/>
            </w:rPr>
            <w:t>6</w:t>
          </w:r>
        </w:p>
      </w:tc>
    </w:tr>
  </w:tbl>
  <w:p w14:paraId="479935BA" w14:textId="77777777" w:rsidR="00AB55FE" w:rsidRDefault="00AB55FE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jc w:val="right"/>
      <w:rPr>
        <w:sz w:val="20"/>
        <w:szCs w:val="20"/>
      </w:rPr>
    </w:pPr>
  </w:p>
  <w:p w14:paraId="5BAEF7C9" w14:textId="77777777" w:rsidR="00AB55FE" w:rsidRDefault="00193583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jc w:val="center"/>
      <w:rPr>
        <w:color w:val="808080"/>
        <w:sz w:val="20"/>
        <w:szCs w:val="20"/>
      </w:rPr>
    </w:pPr>
    <w:r>
      <w:rPr>
        <w:color w:val="808080"/>
        <w:sz w:val="20"/>
        <w:szCs w:val="20"/>
      </w:rPr>
      <w:fldChar w:fldCharType="begin"/>
    </w:r>
    <w:r>
      <w:rPr>
        <w:color w:val="808080"/>
        <w:sz w:val="20"/>
        <w:szCs w:val="20"/>
      </w:rPr>
      <w:instrText>PAGE</w:instrText>
    </w:r>
    <w:r>
      <w:rPr>
        <w:color w:val="808080"/>
        <w:sz w:val="20"/>
        <w:szCs w:val="20"/>
      </w:rPr>
      <w:fldChar w:fldCharType="separate"/>
    </w:r>
    <w:r w:rsidR="0012775A">
      <w:rPr>
        <w:noProof/>
        <w:color w:val="808080"/>
        <w:sz w:val="20"/>
        <w:szCs w:val="20"/>
      </w:rPr>
      <w:t>1</w:t>
    </w:r>
    <w:r>
      <w:rPr>
        <w:color w:val="808080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2E758DA" w14:textId="77777777" w:rsidR="001672E7" w:rsidRDefault="001672E7">
      <w:r>
        <w:separator/>
      </w:r>
    </w:p>
  </w:footnote>
  <w:footnote w:type="continuationSeparator" w:id="0">
    <w:p w14:paraId="4B4A2D67" w14:textId="77777777" w:rsidR="001672E7" w:rsidRDefault="001672E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4BBEED" w14:textId="77777777" w:rsidR="00AB55FE" w:rsidRDefault="00AB55FE">
    <w:pPr>
      <w:widowControl w:val="0"/>
      <w:pBdr>
        <w:top w:val="nil"/>
        <w:left w:val="nil"/>
        <w:bottom w:val="nil"/>
        <w:right w:val="nil"/>
        <w:between w:val="nil"/>
      </w:pBdr>
      <w:spacing w:line="276" w:lineRule="auto"/>
      <w:rPr>
        <w:sz w:val="20"/>
        <w:szCs w:val="20"/>
      </w:rPr>
    </w:pPr>
  </w:p>
  <w:tbl>
    <w:tblPr>
      <w:tblStyle w:val="aa"/>
      <w:tblW w:w="9026" w:type="dxa"/>
      <w:tblBorders>
        <w:top w:val="nil"/>
        <w:left w:val="nil"/>
        <w:bottom w:val="single" w:sz="12" w:space="0" w:color="FFF5C4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1650"/>
      <w:gridCol w:w="7376"/>
    </w:tblGrid>
    <w:tr w:rsidR="00AB55FE" w14:paraId="2728FEAA" w14:textId="77777777">
      <w:tc>
        <w:tcPr>
          <w:tcW w:w="1650" w:type="dxa"/>
          <w:tcBorders>
            <w:bottom w:val="single" w:sz="4" w:space="0" w:color="E2EEBE"/>
          </w:tcBorders>
        </w:tcPr>
        <w:p w14:paraId="56E85DCB" w14:textId="77777777" w:rsidR="00AB55FE" w:rsidRDefault="00AB55FE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</w:p>
      </w:tc>
      <w:tc>
        <w:tcPr>
          <w:tcW w:w="7376" w:type="dxa"/>
          <w:tcBorders>
            <w:bottom w:val="single" w:sz="4" w:space="0" w:color="E2EEBE"/>
          </w:tcBorders>
        </w:tcPr>
        <w:p w14:paraId="2B630A77" w14:textId="77777777" w:rsidR="00AB55FE" w:rsidRDefault="00193583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Lesson X: [Insert lesson title]</w:t>
          </w:r>
        </w:p>
        <w:p w14:paraId="11954948" w14:textId="77777777" w:rsidR="00AB55FE" w:rsidRDefault="00193583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Activity X</w:t>
          </w:r>
        </w:p>
      </w:tc>
    </w:tr>
  </w:tbl>
  <w:p w14:paraId="6ABE7960" w14:textId="77777777" w:rsidR="00AB55FE" w:rsidRDefault="00193583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rPr>
        <w:sz w:val="20"/>
        <w:szCs w:val="20"/>
      </w:rPr>
    </w:pPr>
    <w:r>
      <w:rPr>
        <w:noProof/>
      </w:rPr>
      <w:drawing>
        <wp:anchor distT="0" distB="0" distL="114300" distR="114300" simplePos="0" relativeHeight="251659264" behindDoc="0" locked="0" layoutInCell="1" hidden="0" allowOverlap="1" wp14:anchorId="3156308E" wp14:editId="52918B81">
          <wp:simplePos x="0" y="0"/>
          <wp:positionH relativeFrom="column">
            <wp:posOffset>2</wp:posOffset>
          </wp:positionH>
          <wp:positionV relativeFrom="paragraph">
            <wp:posOffset>-601343</wp:posOffset>
          </wp:positionV>
          <wp:extent cx="1137557" cy="477540"/>
          <wp:effectExtent l="0" t="0" r="0" b="0"/>
          <wp:wrapNone/>
          <wp:docPr id="2094086281" name="image1.png" descr="A picture containing black, darkness&#10;&#10;Description automatically generate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 descr="A picture containing black, darkness&#10;&#10;Description automatically generated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37557" cy="47754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C23E05" w14:textId="77777777" w:rsidR="00AB55FE" w:rsidRDefault="00AB55FE">
    <w:pPr>
      <w:widowControl w:val="0"/>
      <w:spacing w:line="276" w:lineRule="auto"/>
      <w:rPr>
        <w:sz w:val="20"/>
        <w:szCs w:val="20"/>
      </w:rPr>
    </w:pPr>
  </w:p>
  <w:tbl>
    <w:tblPr>
      <w:tblStyle w:val="ab"/>
      <w:tblW w:w="9214" w:type="dxa"/>
      <w:tblInd w:w="-142" w:type="dxa"/>
      <w:tblBorders>
        <w:top w:val="nil"/>
        <w:left w:val="nil"/>
        <w:bottom w:val="single" w:sz="12" w:space="0" w:color="FFF5C4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2020"/>
      <w:gridCol w:w="7194"/>
    </w:tblGrid>
    <w:tr w:rsidR="00AB55FE" w14:paraId="70DE95C5" w14:textId="77777777" w:rsidTr="007D0C38">
      <w:trPr>
        <w:trHeight w:val="624"/>
      </w:trPr>
      <w:tc>
        <w:tcPr>
          <w:tcW w:w="2020" w:type="dxa"/>
          <w:tcBorders>
            <w:bottom w:val="single" w:sz="4" w:space="0" w:color="E2EEBE"/>
          </w:tcBorders>
        </w:tcPr>
        <w:p w14:paraId="0ED20C67" w14:textId="77777777" w:rsidR="00AB55FE" w:rsidRDefault="00193583">
          <w:pP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noProof/>
            </w:rPr>
            <w:drawing>
              <wp:anchor distT="0" distB="0" distL="114300" distR="114300" simplePos="0" relativeHeight="251658240" behindDoc="0" locked="0" layoutInCell="1" hidden="0" allowOverlap="1" wp14:anchorId="34A1BE7D" wp14:editId="7A44CA19">
                <wp:simplePos x="0" y="0"/>
                <wp:positionH relativeFrom="column">
                  <wp:posOffset>18610</wp:posOffset>
                </wp:positionH>
                <wp:positionV relativeFrom="paragraph">
                  <wp:posOffset>-195580</wp:posOffset>
                </wp:positionV>
                <wp:extent cx="1137557" cy="477540"/>
                <wp:effectExtent l="0" t="0" r="0" b="0"/>
                <wp:wrapNone/>
                <wp:docPr id="2094086280" name="image2.png" descr="A picture containing black, darkness&#10;&#10;Description automatically generated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2.png" descr="A picture containing black, darkness&#10;&#10;Description automatically generated"/>
                        <pic:cNvPicPr preferRelativeResize="0"/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37557" cy="477540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7194" w:type="dxa"/>
          <w:tcBorders>
            <w:bottom w:val="single" w:sz="4" w:space="0" w:color="E2EEBE"/>
          </w:tcBorders>
        </w:tcPr>
        <w:p w14:paraId="2B3282F1" w14:textId="7F0C8C45" w:rsidR="00AB55FE" w:rsidRDefault="0012775A">
          <w:pP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 xml:space="preserve">Resource </w:t>
          </w:r>
          <w:r w:rsidR="00BA131E">
            <w:rPr>
              <w:sz w:val="20"/>
              <w:szCs w:val="20"/>
            </w:rPr>
            <w:t>3</w:t>
          </w:r>
          <w:r>
            <w:rPr>
              <w:sz w:val="20"/>
              <w:szCs w:val="20"/>
            </w:rPr>
            <w:t>: Case stud</w:t>
          </w:r>
          <w:r w:rsidR="004D4366">
            <w:rPr>
              <w:sz w:val="20"/>
              <w:szCs w:val="20"/>
            </w:rPr>
            <w:t>y</w:t>
          </w:r>
        </w:p>
        <w:p w14:paraId="4BD621E1" w14:textId="6604986B" w:rsidR="00AB55FE" w:rsidRDefault="00576E3E">
          <w:pP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 xml:space="preserve">Activity 1 </w:t>
          </w:r>
          <w:r w:rsidR="0012775A">
            <w:rPr>
              <w:sz w:val="20"/>
              <w:szCs w:val="20"/>
            </w:rPr>
            <w:t>Case study 1</w:t>
          </w:r>
        </w:p>
      </w:tc>
    </w:tr>
  </w:tbl>
  <w:p w14:paraId="26248906" w14:textId="77777777" w:rsidR="00AB55FE" w:rsidRDefault="00AB55FE">
    <w:pPr>
      <w:tabs>
        <w:tab w:val="center" w:pos="4513"/>
        <w:tab w:val="right" w:pos="9026"/>
      </w:tabs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40116BE"/>
    <w:multiLevelType w:val="multilevel"/>
    <w:tmpl w:val="6ED2FDF8"/>
    <w:lvl w:ilvl="0">
      <w:start w:val="1"/>
      <w:numFmt w:val="decimal"/>
      <w:pStyle w:val="Tablebulletssmal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24881BE6"/>
    <w:multiLevelType w:val="multilevel"/>
    <w:tmpl w:val="6FD82CC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 w16cid:durableId="374543150">
    <w:abstractNumId w:val="1"/>
  </w:num>
  <w:num w:numId="2" w16cid:durableId="18427416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removePersonalInformation/>
  <w:removeDateAndTime/>
  <w:embedTrueTypeFonts/>
  <w:hideSpellingErrors/>
  <w:hideGrammaticalErrors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rYwNrQ0MjEwMDYxtzBS0lEKTi0uzszPAykwrAUALOwY7iwAAAA="/>
  </w:docVars>
  <w:rsids>
    <w:rsidRoot w:val="00AB55FE"/>
    <w:rsid w:val="00017F32"/>
    <w:rsid w:val="00022935"/>
    <w:rsid w:val="0004157F"/>
    <w:rsid w:val="000E0A50"/>
    <w:rsid w:val="0012775A"/>
    <w:rsid w:val="001672E7"/>
    <w:rsid w:val="00182150"/>
    <w:rsid w:val="00193583"/>
    <w:rsid w:val="001A3D71"/>
    <w:rsid w:val="00220835"/>
    <w:rsid w:val="002276C4"/>
    <w:rsid w:val="002369A9"/>
    <w:rsid w:val="002371F8"/>
    <w:rsid w:val="0026026B"/>
    <w:rsid w:val="00317A23"/>
    <w:rsid w:val="003404C8"/>
    <w:rsid w:val="00371F33"/>
    <w:rsid w:val="003E16BA"/>
    <w:rsid w:val="003F4F2E"/>
    <w:rsid w:val="0040066F"/>
    <w:rsid w:val="00430585"/>
    <w:rsid w:val="00430B7A"/>
    <w:rsid w:val="00446538"/>
    <w:rsid w:val="004472B0"/>
    <w:rsid w:val="004B429E"/>
    <w:rsid w:val="004D4366"/>
    <w:rsid w:val="004E1707"/>
    <w:rsid w:val="005209A6"/>
    <w:rsid w:val="00576E3E"/>
    <w:rsid w:val="0058521D"/>
    <w:rsid w:val="005B0124"/>
    <w:rsid w:val="005D5177"/>
    <w:rsid w:val="00601DC8"/>
    <w:rsid w:val="00602A38"/>
    <w:rsid w:val="00647EE4"/>
    <w:rsid w:val="00683C69"/>
    <w:rsid w:val="006951ED"/>
    <w:rsid w:val="00710386"/>
    <w:rsid w:val="007D0C38"/>
    <w:rsid w:val="007D4CE2"/>
    <w:rsid w:val="00827C95"/>
    <w:rsid w:val="0084248A"/>
    <w:rsid w:val="008424CF"/>
    <w:rsid w:val="008A2C44"/>
    <w:rsid w:val="008B622C"/>
    <w:rsid w:val="008F6026"/>
    <w:rsid w:val="00916996"/>
    <w:rsid w:val="009A0BE7"/>
    <w:rsid w:val="009C451F"/>
    <w:rsid w:val="00AB55FE"/>
    <w:rsid w:val="00B4654D"/>
    <w:rsid w:val="00BA131E"/>
    <w:rsid w:val="00BC1D74"/>
    <w:rsid w:val="00BC55A6"/>
    <w:rsid w:val="00C16B2F"/>
    <w:rsid w:val="00C41EC1"/>
    <w:rsid w:val="00C53DD5"/>
    <w:rsid w:val="00CA109C"/>
    <w:rsid w:val="00CA5293"/>
    <w:rsid w:val="00D87957"/>
    <w:rsid w:val="00DF2CB9"/>
    <w:rsid w:val="00E22CB7"/>
    <w:rsid w:val="00E27874"/>
    <w:rsid w:val="00E56646"/>
    <w:rsid w:val="00EE06EE"/>
    <w:rsid w:val="00F10E07"/>
    <w:rsid w:val="00F27A0F"/>
    <w:rsid w:val="00F40625"/>
    <w:rsid w:val="00F904D6"/>
    <w:rsid w:val="00FD3A1B"/>
    <w:rsid w:val="00FD5A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B2C6D8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color w:val="0D0D0D"/>
        <w:sz w:val="22"/>
        <w:szCs w:val="22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200"/>
      <w:outlineLvl w:val="0"/>
    </w:pPr>
    <w:rPr>
      <w:color w:val="466318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 w:after="120"/>
      <w:outlineLvl w:val="1"/>
    </w:pPr>
    <w:rPr>
      <w:color w:val="466318"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bCs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bCs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bCs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0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Title">
    <w:name w:val="Title"/>
    <w:basedOn w:val="Normal"/>
    <w:next w:val="Normal"/>
    <w:link w:val="TitleChar"/>
    <w:uiPriority w:val="10"/>
    <w:qFormat/>
    <w:pPr>
      <w:pBdr>
        <w:top w:val="single" w:sz="4" w:space="6" w:color="E2EEBE"/>
        <w:left w:val="single" w:sz="4" w:space="10" w:color="E2EEBE"/>
        <w:bottom w:val="single" w:sz="4" w:space="8" w:color="E2EEBE"/>
        <w:right w:val="single" w:sz="4" w:space="10" w:color="E2EEBE"/>
      </w:pBdr>
      <w:shd w:val="clear" w:color="auto" w:fill="E2EEBE"/>
      <w:spacing w:before="600" w:after="600"/>
      <w:jc w:val="center"/>
    </w:pPr>
    <w:rPr>
      <w:b/>
      <w:bCs/>
      <w:sz w:val="72"/>
      <w:szCs w:val="72"/>
    </w:rPr>
  </w:style>
  <w:style w:type="table" w:customStyle="1" w:styleId="TableNormal1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0C51B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C51BB"/>
  </w:style>
  <w:style w:type="paragraph" w:styleId="Footer">
    <w:name w:val="footer"/>
    <w:basedOn w:val="Normal"/>
    <w:link w:val="FooterChar"/>
    <w:uiPriority w:val="99"/>
    <w:unhideWhenUsed/>
    <w:rsid w:val="000C51B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C51BB"/>
  </w:style>
  <w:style w:type="table" w:styleId="TableGrid">
    <w:name w:val="Table Grid"/>
    <w:basedOn w:val="TableNormal"/>
    <w:uiPriority w:val="39"/>
    <w:rsid w:val="003D46A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083A47"/>
    <w:rPr>
      <w:rFonts w:ascii="Arial" w:eastAsiaTheme="majorEastAsia" w:hAnsi="Arial" w:cstheme="majorBidi"/>
      <w:color w:val="466318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42E67"/>
    <w:rPr>
      <w:rFonts w:ascii="Arial" w:eastAsiaTheme="majorEastAsia" w:hAnsi="Arial" w:cstheme="majorBidi"/>
      <w:color w:val="466318"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0361B9"/>
    <w:rPr>
      <w:rFonts w:ascii="Arial" w:eastAsiaTheme="majorEastAsia" w:hAnsi="Arial" w:cstheme="majorBidi"/>
      <w:b/>
      <w:bCs/>
      <w:color w:val="0D0D0D" w:themeColor="text1" w:themeTint="F2"/>
      <w:spacing w:val="-10"/>
      <w:kern w:val="28"/>
      <w:sz w:val="72"/>
      <w:szCs w:val="72"/>
      <w:shd w:val="clear" w:color="auto" w:fill="E2EEBE"/>
    </w:rPr>
  </w:style>
  <w:style w:type="character" w:customStyle="1" w:styleId="SubtitleChar">
    <w:name w:val="Subtitle Char"/>
    <w:basedOn w:val="DefaultParagraphFont"/>
    <w:link w:val="Subtitle"/>
    <w:uiPriority w:val="11"/>
    <w:rsid w:val="0099395B"/>
    <w:rPr>
      <w:rFonts w:ascii="Arial" w:eastAsiaTheme="minorEastAsia" w:hAnsi="Arial"/>
      <w:color w:val="466318"/>
      <w:spacing w:val="15"/>
      <w:sz w:val="36"/>
      <w:szCs w:val="28"/>
    </w:rPr>
  </w:style>
  <w:style w:type="paragraph" w:customStyle="1" w:styleId="Tablebody1">
    <w:name w:val="Table body 1"/>
    <w:basedOn w:val="Normal"/>
    <w:link w:val="Tablebody1Char"/>
    <w:qFormat/>
    <w:rsid w:val="00AB0EBC"/>
    <w:pPr>
      <w:spacing w:before="120" w:after="120"/>
    </w:pPr>
  </w:style>
  <w:style w:type="character" w:styleId="Hyperlink">
    <w:name w:val="Hyperlink"/>
    <w:basedOn w:val="DefaultParagraphFont"/>
    <w:uiPriority w:val="99"/>
    <w:unhideWhenUsed/>
    <w:rsid w:val="00AB0EB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0EBC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AB0EBC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Quote">
    <w:name w:val="Quote"/>
    <w:basedOn w:val="Normal"/>
    <w:next w:val="Normal"/>
    <w:link w:val="QuoteChar"/>
    <w:uiPriority w:val="29"/>
    <w:qFormat/>
    <w:rsid w:val="0099395B"/>
    <w:pPr>
      <w:pBdr>
        <w:top w:val="single" w:sz="12" w:space="8" w:color="466318"/>
        <w:bottom w:val="single" w:sz="12" w:space="8" w:color="466318"/>
      </w:pBdr>
      <w:shd w:val="clear" w:color="auto" w:fill="FFFFFF" w:themeFill="background1"/>
      <w:spacing w:before="200"/>
      <w:ind w:left="862" w:right="862"/>
      <w:jc w:val="center"/>
    </w:pPr>
    <w:rPr>
      <w:i/>
      <w:iCs/>
      <w:color w:val="595959" w:themeColor="text1" w:themeTint="A6"/>
      <w:sz w:val="20"/>
    </w:rPr>
  </w:style>
  <w:style w:type="character" w:customStyle="1" w:styleId="QuoteChar">
    <w:name w:val="Quote Char"/>
    <w:basedOn w:val="DefaultParagraphFont"/>
    <w:link w:val="Quote"/>
    <w:uiPriority w:val="29"/>
    <w:rsid w:val="0099395B"/>
    <w:rPr>
      <w:rFonts w:ascii="Arial" w:hAnsi="Arial"/>
      <w:i/>
      <w:iCs/>
      <w:color w:val="595959" w:themeColor="text1" w:themeTint="A6"/>
      <w:sz w:val="20"/>
      <w:shd w:val="clear" w:color="auto" w:fill="FFFFFF" w:themeFill="background1"/>
    </w:rPr>
  </w:style>
  <w:style w:type="paragraph" w:styleId="ListParagraph">
    <w:name w:val="List Paragraph"/>
    <w:basedOn w:val="Normal"/>
    <w:uiPriority w:val="34"/>
    <w:rsid w:val="00D72866"/>
    <w:pPr>
      <w:ind w:left="720"/>
      <w:contextualSpacing/>
    </w:pPr>
  </w:style>
  <w:style w:type="paragraph" w:customStyle="1" w:styleId="Chapter">
    <w:name w:val="Chapter"/>
    <w:basedOn w:val="Heading1"/>
    <w:qFormat/>
    <w:rsid w:val="0099395B"/>
    <w:pPr>
      <w:shd w:val="clear" w:color="auto" w:fill="E2EEBE"/>
    </w:pPr>
    <w:rPr>
      <w:b/>
      <w:bCs/>
      <w:sz w:val="40"/>
      <w:szCs w:val="40"/>
    </w:rPr>
  </w:style>
  <w:style w:type="paragraph" w:customStyle="1" w:styleId="Tablehead1">
    <w:name w:val="Table head 1"/>
    <w:basedOn w:val="Tablebody1"/>
    <w:link w:val="Tablehead1Char"/>
    <w:qFormat/>
    <w:rsid w:val="00377A27"/>
    <w:rPr>
      <w:b/>
      <w:bCs/>
    </w:rPr>
  </w:style>
  <w:style w:type="paragraph" w:customStyle="1" w:styleId="Tablebody3">
    <w:name w:val="Table body 3"/>
    <w:basedOn w:val="Tablebody1"/>
    <w:link w:val="Tablebody3Char"/>
    <w:qFormat/>
    <w:rsid w:val="000D113C"/>
    <w:pPr>
      <w:spacing w:before="80" w:after="80" w:line="259" w:lineRule="auto"/>
    </w:pPr>
    <w:rPr>
      <w:sz w:val="18"/>
      <w:szCs w:val="19"/>
    </w:rPr>
  </w:style>
  <w:style w:type="character" w:customStyle="1" w:styleId="Tablebody1Char">
    <w:name w:val="Table body 1 Char"/>
    <w:basedOn w:val="DefaultParagraphFont"/>
    <w:link w:val="Tablebody1"/>
    <w:rsid w:val="00377A27"/>
    <w:rPr>
      <w:rFonts w:ascii="Arial" w:hAnsi="Arial"/>
    </w:rPr>
  </w:style>
  <w:style w:type="character" w:customStyle="1" w:styleId="Tablehead1Char">
    <w:name w:val="Table head 1 Char"/>
    <w:basedOn w:val="Tablebody1Char"/>
    <w:link w:val="Tablehead1"/>
    <w:rsid w:val="00377A27"/>
    <w:rPr>
      <w:rFonts w:ascii="Arial" w:hAnsi="Arial"/>
      <w:b/>
      <w:bCs/>
    </w:rPr>
  </w:style>
  <w:style w:type="paragraph" w:customStyle="1" w:styleId="Tablebulletssmall">
    <w:name w:val="Table bullets (small)"/>
    <w:basedOn w:val="Tablebody3"/>
    <w:rsid w:val="00142E67"/>
    <w:pPr>
      <w:numPr>
        <w:numId w:val="2"/>
      </w:numPr>
      <w:ind w:left="368" w:hanging="307"/>
    </w:pPr>
  </w:style>
  <w:style w:type="character" w:customStyle="1" w:styleId="Tablebody3Char">
    <w:name w:val="Table body 3 Char"/>
    <w:basedOn w:val="Tablebody1Char"/>
    <w:link w:val="Tablebody3"/>
    <w:rsid w:val="000D113C"/>
    <w:rPr>
      <w:rFonts w:ascii="Arial" w:hAnsi="Arial"/>
      <w:color w:val="0D0D0D" w:themeColor="text1" w:themeTint="F2"/>
      <w:sz w:val="18"/>
      <w:szCs w:val="19"/>
    </w:rPr>
  </w:style>
  <w:style w:type="paragraph" w:customStyle="1" w:styleId="Tablebullets2">
    <w:name w:val="Table bullets 2"/>
    <w:basedOn w:val="Tablebulletssmall"/>
    <w:qFormat/>
    <w:rsid w:val="00891891"/>
    <w:rPr>
      <w:sz w:val="20"/>
      <w:szCs w:val="22"/>
    </w:rPr>
  </w:style>
  <w:style w:type="paragraph" w:styleId="TOCHeading">
    <w:name w:val="TOC Heading"/>
    <w:basedOn w:val="Heading1"/>
    <w:next w:val="Normal"/>
    <w:uiPriority w:val="39"/>
    <w:unhideWhenUsed/>
    <w:qFormat/>
    <w:rsid w:val="00B601A7"/>
    <w:pPr>
      <w:spacing w:after="0"/>
      <w:outlineLvl w:val="9"/>
    </w:pPr>
    <w:rPr>
      <w:rFonts w:asciiTheme="majorHAnsi" w:hAnsiTheme="majorHAnsi"/>
      <w:color w:val="2F5496" w:themeColor="accent1" w:themeShade="BF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B601A7"/>
    <w:pPr>
      <w:tabs>
        <w:tab w:val="right" w:leader="dot" w:pos="9016"/>
      </w:tabs>
      <w:spacing w:after="100"/>
      <w:ind w:left="220"/>
    </w:pPr>
    <w:rPr>
      <w:rFonts w:eastAsiaTheme="minorEastAsia"/>
      <w:noProof/>
      <w:color w:val="auto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B601A7"/>
    <w:pPr>
      <w:spacing w:after="100"/>
    </w:pPr>
    <w:rPr>
      <w:rFonts w:asciiTheme="minorHAnsi" w:eastAsiaTheme="minorEastAsia" w:hAnsiTheme="minorHAnsi" w:cs="Times New Roman"/>
      <w:color w:val="auto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B601A7"/>
    <w:pPr>
      <w:spacing w:after="100"/>
      <w:ind w:left="440"/>
    </w:pPr>
    <w:rPr>
      <w:rFonts w:asciiTheme="minorHAnsi" w:eastAsiaTheme="minorEastAsia" w:hAnsiTheme="minorHAnsi" w:cs="Times New Roman"/>
      <w:color w:val="auto"/>
      <w:lang w:val="en-US"/>
    </w:rPr>
  </w:style>
  <w:style w:type="paragraph" w:customStyle="1" w:styleId="Tablehead3">
    <w:name w:val="Table head 3"/>
    <w:basedOn w:val="Tablebody3"/>
    <w:link w:val="Tablehead3Char"/>
    <w:qFormat/>
    <w:rsid w:val="00891891"/>
    <w:rPr>
      <w:b/>
      <w:bCs/>
      <w:sz w:val="20"/>
      <w:szCs w:val="20"/>
    </w:rPr>
  </w:style>
  <w:style w:type="paragraph" w:customStyle="1" w:styleId="Tablehead2">
    <w:name w:val="Table head 2"/>
    <w:basedOn w:val="Tablehead1"/>
    <w:link w:val="Tablehead2Char"/>
    <w:qFormat/>
    <w:rsid w:val="00891891"/>
    <w:rPr>
      <w:sz w:val="20"/>
      <w:szCs w:val="20"/>
    </w:rPr>
  </w:style>
  <w:style w:type="character" w:customStyle="1" w:styleId="Tablehead3Char">
    <w:name w:val="Table head 3 Char"/>
    <w:basedOn w:val="Tablebody3Char"/>
    <w:link w:val="Tablehead3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body2">
    <w:name w:val="Table body 2"/>
    <w:basedOn w:val="Tablebody1"/>
    <w:link w:val="Tablebody2Char"/>
    <w:qFormat/>
    <w:rsid w:val="00891891"/>
    <w:rPr>
      <w:sz w:val="20"/>
      <w:szCs w:val="20"/>
    </w:rPr>
  </w:style>
  <w:style w:type="character" w:customStyle="1" w:styleId="Tablehead2Char">
    <w:name w:val="Table head 2 Char"/>
    <w:basedOn w:val="Tablehead1Char"/>
    <w:link w:val="Tablehead2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subhead2">
    <w:name w:val="Table subhead 2"/>
    <w:basedOn w:val="Tablebody3"/>
    <w:qFormat/>
    <w:rsid w:val="00C348E4"/>
    <w:rPr>
      <w:rFonts w:ascii="Arial Narrow" w:hAnsi="Arial Narrow"/>
      <w:caps/>
      <w:color w:val="466318"/>
      <w:sz w:val="19"/>
    </w:rPr>
  </w:style>
  <w:style w:type="character" w:customStyle="1" w:styleId="Tablebody2Char">
    <w:name w:val="Table body 2 Char"/>
    <w:basedOn w:val="Tablebody1Char"/>
    <w:link w:val="Tablebody2"/>
    <w:rsid w:val="00891891"/>
    <w:rPr>
      <w:rFonts w:ascii="Arial" w:hAnsi="Arial"/>
      <w:color w:val="0D0D0D" w:themeColor="text1" w:themeTint="F2"/>
      <w:sz w:val="20"/>
      <w:szCs w:val="20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</w:tblPr>
  </w:style>
  <w:style w:type="table" w:customStyle="1" w:styleId="a2">
    <w:basedOn w:val="TableNormal"/>
    <w:tblPr>
      <w:tblStyleRowBandSize w:val="1"/>
      <w:tblStyleColBandSize w:val="1"/>
    </w:tblPr>
  </w:style>
  <w:style w:type="table" w:customStyle="1" w:styleId="a3">
    <w:basedOn w:val="TableNormal"/>
    <w:tblPr>
      <w:tblStyleRowBandSize w:val="1"/>
      <w:tblStyleColBandSize w:val="1"/>
    </w:tblPr>
  </w:style>
  <w:style w:type="table" w:customStyle="1" w:styleId="a4">
    <w:basedOn w:val="TableNormal"/>
    <w:tblPr>
      <w:tblStyleRowBandSize w:val="1"/>
      <w:tblStyleColBandSize w:val="1"/>
    </w:tblPr>
  </w:style>
  <w:style w:type="table" w:customStyle="1" w:styleId="a5">
    <w:basedOn w:val="TableNormal"/>
    <w:tblPr>
      <w:tblStyleRowBandSize w:val="1"/>
      <w:tblStyleColBandSize w:val="1"/>
    </w:tblPr>
  </w:style>
  <w:style w:type="table" w:customStyle="1" w:styleId="TableGrid1">
    <w:name w:val="Table Grid1"/>
    <w:basedOn w:val="TableNormal"/>
    <w:next w:val="TableGrid"/>
    <w:uiPriority w:val="39"/>
    <w:rsid w:val="008C75E0"/>
    <w:rPr>
      <w:rFonts w:ascii="Aptos" w:eastAsia="Aptos" w:hAnsi="Aptos" w:cs="Times New Roman"/>
      <w:color w:val="auto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f01">
    <w:name w:val="cf01"/>
    <w:basedOn w:val="DefaultParagraphFont"/>
    <w:rsid w:val="00064E34"/>
    <w:rPr>
      <w:rFonts w:ascii="Segoe UI" w:hAnsi="Segoe UI" w:cs="Segoe UI" w:hint="default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C264F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264F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264F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264F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264FB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C1E1A"/>
  </w:style>
  <w:style w:type="character" w:styleId="PlaceholderText">
    <w:name w:val="Placeholder Text"/>
    <w:basedOn w:val="DefaultParagraphFont"/>
    <w:uiPriority w:val="99"/>
    <w:semiHidden/>
    <w:rsid w:val="003F4CB3"/>
    <w:rPr>
      <w:color w:val="666666"/>
    </w:rPr>
  </w:style>
  <w:style w:type="paragraph" w:styleId="Subtitle">
    <w:name w:val="Subtitle"/>
    <w:basedOn w:val="Normal"/>
    <w:next w:val="Normal"/>
    <w:link w:val="SubtitleChar"/>
    <w:uiPriority w:val="11"/>
    <w:qFormat/>
    <w:pPr>
      <w:spacing w:after="120"/>
      <w:jc w:val="center"/>
    </w:pPr>
    <w:rPr>
      <w:color w:val="466318"/>
      <w:sz w:val="36"/>
      <w:szCs w:val="36"/>
    </w:rPr>
  </w:style>
  <w:style w:type="table" w:customStyle="1" w:styleId="a6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8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9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a">
    <w:basedOn w:val="TableNormal"/>
    <w:tblPr>
      <w:tblStyleRowBandSize w:val="1"/>
      <w:tblStyleColBandSize w:val="1"/>
    </w:tblPr>
  </w:style>
  <w:style w:type="table" w:customStyle="1" w:styleId="ab">
    <w:basedOn w:val="TableNormal"/>
    <w:tblPr>
      <w:tblStyleRowBandSize w:val="1"/>
      <w:tblStyleColBandSize w:val="1"/>
    </w:tblPr>
  </w:style>
  <w:style w:type="table" w:customStyle="1" w:styleId="ac">
    <w:basedOn w:val="TableNormal"/>
    <w:tblPr>
      <w:tblStyleRowBandSize w:val="1"/>
      <w:tblStyleColBandSize w:val="1"/>
    </w:tblPr>
  </w:style>
  <w:style w:type="table" w:customStyle="1" w:styleId="ad">
    <w:basedOn w:val="TableNormal"/>
    <w:tblPr>
      <w:tblStyleRowBandSize w:val="1"/>
      <w:tblStyleColBandSize w:val="1"/>
    </w:tblPr>
  </w:style>
  <w:style w:type="paragraph" w:styleId="NormalWeb">
    <w:name w:val="Normal (Web)"/>
    <w:basedOn w:val="Normal"/>
    <w:uiPriority w:val="99"/>
    <w:semiHidden/>
    <w:unhideWhenUsed/>
    <w:rsid w:val="002371F8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customXml" Target="../customXml/item3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customXml" Target="../customXml/item2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gY9CoWCANocjGA9KRLhoiH9B1W8A==">CgMxLjA4AHIhMWhsQXhiM2xUeDdLcWtueHZuM1BFQUd4amIwRF9sYlla</go:docsCustomData>
</go:gDocsCustomXmlDataStorage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3CBE4BB3A37E488EBA36778162DF73" ma:contentTypeVersion="14" ma:contentTypeDescription="Create a new document." ma:contentTypeScope="" ma:versionID="0fb43fb1aa4e59332d5b0f19b84463ad">
  <xsd:schema xmlns:xsd="http://www.w3.org/2001/XMLSchema" xmlns:xs="http://www.w3.org/2001/XMLSchema" xmlns:p="http://schemas.microsoft.com/office/2006/metadata/properties" xmlns:ns2="793c77ee-4b4c-4c71-81d8-13ade05a2728" xmlns:ns3="35bd0bae-f88e-4010-86b3-4f837abcc0be" targetNamespace="http://schemas.microsoft.com/office/2006/metadata/properties" ma:root="true" ma:fieldsID="72831a12c1f50ef4f14741b0b460a1ce" ns2:_="" ns3:_="">
    <xsd:import namespace="793c77ee-4b4c-4c71-81d8-13ade05a2728"/>
    <xsd:import namespace="35bd0bae-f88e-4010-86b3-4f837abcc0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3c77ee-4b4c-4c71-81d8-13ade05a27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5c323eb9-42bf-4c5f-9fdb-2be1ed835cc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bd0bae-f88e-4010-86b3-4f837abcc0b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528b4b58-1043-4966-96c8-0b089c760a9f}" ma:internalName="TaxCatchAll" ma:showField="CatchAllData" ma:web="35bd0bae-f88e-4010-86b3-4f837abcc0b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5bd0bae-f88e-4010-86b3-4f837abcc0be" xsi:nil="true"/>
    <lcf76f155ced4ddcb4097134ff3c332f xmlns="793c77ee-4b4c-4c71-81d8-13ade05a272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616E9D41-344E-409B-8F56-99FD4A2BE02E}"/>
</file>

<file path=customXml/itemProps3.xml><?xml version="1.0" encoding="utf-8"?>
<ds:datastoreItem xmlns:ds="http://schemas.openxmlformats.org/officeDocument/2006/customXml" ds:itemID="{CF5F7FD9-007D-4055-90AF-0BC86A466B2E}"/>
</file>

<file path=customXml/itemProps4.xml><?xml version="1.0" encoding="utf-8"?>
<ds:datastoreItem xmlns:ds="http://schemas.openxmlformats.org/officeDocument/2006/customXml" ds:itemID="{4228EC05-5E04-46A7-8834-D8E8E6403913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3</Words>
  <Characters>1502</Characters>
  <Application>Microsoft Office Word</Application>
  <DocSecurity>0</DocSecurity>
  <Lines>12</Lines>
  <Paragraphs>3</Paragraphs>
  <ScaleCrop>false</ScaleCrop>
  <Company/>
  <LinksUpToDate>false</LinksUpToDate>
  <CharactersWithSpaces>1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6-06-09T19:43:00Z</dcterms:created>
  <dcterms:modified xsi:type="dcterms:W3CDTF">2026-06-09T19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3CBE4BB3A37E488EBA36778162DF73</vt:lpwstr>
  </property>
</Properties>
</file>